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5D377" w14:textId="5BC7C6AB" w:rsidR="000E26D4" w:rsidRPr="0092264D" w:rsidRDefault="00071A41" w:rsidP="000E26D4">
      <w:pPr>
        <w:jc w:val="center"/>
        <w:rPr>
          <w:b/>
          <w:bCs/>
          <w:caps/>
          <w:sz w:val="24"/>
          <w:szCs w:val="24"/>
          <w:lang w:val="pt-BR"/>
        </w:rPr>
        <w:sectPr w:rsidR="000E26D4" w:rsidRPr="0092264D" w:rsidSect="000E26D4">
          <w:footerReference w:type="default" r:id="rId7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r>
        <w:rPr>
          <w:b/>
          <w:bCs/>
          <w:caps/>
          <w:sz w:val="24"/>
          <w:szCs w:val="24"/>
          <w:lang w:val="pt-BR"/>
        </w:rPr>
        <w:t>PIBITI</w:t>
      </w:r>
      <w:r w:rsidR="00A70E5F">
        <w:rPr>
          <w:b/>
          <w:bCs/>
          <w:caps/>
          <w:sz w:val="24"/>
          <w:szCs w:val="24"/>
          <w:lang w:val="pt-BR"/>
        </w:rPr>
        <w:t xml:space="preserve"> CNPq – 202</w:t>
      </w:r>
      <w:r w:rsidR="009C5764">
        <w:rPr>
          <w:b/>
          <w:bCs/>
          <w:caps/>
          <w:sz w:val="24"/>
          <w:szCs w:val="24"/>
          <w:lang w:val="pt-BR"/>
        </w:rPr>
        <w:t>6</w:t>
      </w:r>
      <w:r w:rsidR="008D5C9C">
        <w:rPr>
          <w:b/>
          <w:bCs/>
          <w:caps/>
          <w:sz w:val="24"/>
          <w:szCs w:val="24"/>
          <w:lang w:val="pt-BR"/>
        </w:rPr>
        <w:t>/202</w:t>
      </w:r>
      <w:r w:rsidR="009C5764">
        <w:rPr>
          <w:b/>
          <w:bCs/>
          <w:caps/>
          <w:sz w:val="24"/>
          <w:szCs w:val="24"/>
          <w:lang w:val="pt-BR"/>
        </w:rPr>
        <w:t>7</w:t>
      </w:r>
    </w:p>
    <w:p w14:paraId="0B9B57C2" w14:textId="77777777" w:rsidR="000E26D4" w:rsidRDefault="000E26D4">
      <w:pPr>
        <w:pStyle w:val="Ttulo"/>
        <w:jc w:val="left"/>
        <w:rPr>
          <w:b w:val="0"/>
          <w:sz w:val="18"/>
          <w:u w:val="none"/>
        </w:rPr>
        <w:sectPr w:rsidR="000E26D4" w:rsidSect="000E26D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10140" w:type="dxa"/>
        <w:tblInd w:w="13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10140"/>
      </w:tblGrid>
      <w:tr w:rsidR="000E26D4" w14:paraId="2EC916CC" w14:textId="77777777" w:rsidTr="0092264D">
        <w:trPr>
          <w:trHeight w:val="567"/>
        </w:trPr>
        <w:tc>
          <w:tcPr>
            <w:tcW w:w="10140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4A2CABD6" w14:textId="3DD167AA" w:rsidR="000E26D4" w:rsidRPr="0092264D" w:rsidRDefault="00A33694" w:rsidP="000E26D4">
            <w:pPr>
              <w:pStyle w:val="Ttulo"/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</w:pP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Identificação</w:t>
            </w:r>
          </w:p>
        </w:tc>
      </w:tr>
      <w:tr w:rsidR="00A70E5F" w14:paraId="3A0AEDCD" w14:textId="77777777" w:rsidTr="00DF5704">
        <w:trPr>
          <w:trHeight w:val="567"/>
        </w:trPr>
        <w:tc>
          <w:tcPr>
            <w:tcW w:w="1014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  <w:hideMark/>
          </w:tcPr>
          <w:p w14:paraId="4A9E680F" w14:textId="77777777" w:rsid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Título do Trabalho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6AC97A7E" w14:textId="77777777" w:rsidTr="00E27BE9">
        <w:trPr>
          <w:trHeight w:val="567"/>
        </w:trPr>
        <w:tc>
          <w:tcPr>
            <w:tcW w:w="10140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1E137057" w14:textId="23BA46AD" w:rsidR="00A70E5F" w:rsidRPr="0092264D" w:rsidRDefault="00A3369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>Orientador</w:t>
            </w:r>
            <w:r w:rsidR="00A70E5F">
              <w:rPr>
                <w:b w:val="0"/>
                <w:sz w:val="18"/>
                <w:u w:val="none"/>
              </w:rPr>
              <w:t xml:space="preserve">: </w:t>
            </w:r>
            <w:r w:rsidR="00A70E5F"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70E5F">
              <w:rPr>
                <w:b w:val="0"/>
                <w:sz w:val="18"/>
                <w:u w:val="none"/>
              </w:rPr>
              <w:instrText xml:space="preserve"> FORMTEXT </w:instrText>
            </w:r>
            <w:r w:rsidR="00A70E5F">
              <w:rPr>
                <w:b w:val="0"/>
                <w:sz w:val="18"/>
                <w:u w:val="none"/>
              </w:rPr>
            </w:r>
            <w:r w:rsidR="00A70E5F">
              <w:rPr>
                <w:b w:val="0"/>
                <w:sz w:val="18"/>
                <w:u w:val="none"/>
              </w:rPr>
              <w:fldChar w:fldCharType="separate"/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04506C4B" w14:textId="77777777" w:rsidTr="00DF5704">
        <w:trPr>
          <w:trHeight w:val="567"/>
        </w:trPr>
        <w:tc>
          <w:tcPr>
            <w:tcW w:w="10140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5C355024" w14:textId="709787EF" w:rsidR="00A70E5F" w:rsidRPr="0092264D" w:rsidRDefault="00A33694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>Aluno</w:t>
            </w:r>
            <w:r w:rsidR="00A70E5F">
              <w:rPr>
                <w:b w:val="0"/>
                <w:sz w:val="18"/>
                <w:u w:val="none"/>
              </w:rPr>
              <w:t xml:space="preserve">: </w:t>
            </w:r>
            <w:r w:rsidR="00A70E5F"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70E5F">
              <w:rPr>
                <w:b w:val="0"/>
                <w:sz w:val="18"/>
                <w:u w:val="none"/>
              </w:rPr>
              <w:instrText xml:space="preserve"> FORMTEXT </w:instrText>
            </w:r>
            <w:r w:rsidR="00A70E5F">
              <w:rPr>
                <w:b w:val="0"/>
                <w:sz w:val="18"/>
                <w:u w:val="none"/>
              </w:rPr>
            </w:r>
            <w:r w:rsidR="00A70E5F">
              <w:rPr>
                <w:b w:val="0"/>
                <w:sz w:val="18"/>
                <w:u w:val="none"/>
              </w:rPr>
              <w:fldChar w:fldCharType="separate"/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:rsidRPr="003B382A" w14:paraId="3FEBE1A2" w14:textId="77777777" w:rsidTr="00262ECB">
        <w:trPr>
          <w:trHeight w:val="567"/>
        </w:trPr>
        <w:tc>
          <w:tcPr>
            <w:tcW w:w="10140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05B9B1EF" w14:textId="27BA9147" w:rsidR="00A70E5F" w:rsidRPr="003B382A" w:rsidRDefault="00A33694" w:rsidP="00DF5704">
            <w:pPr>
              <w:pStyle w:val="Ttulo"/>
              <w:rPr>
                <w:bCs/>
                <w:sz w:val="18"/>
                <w:szCs w:val="18"/>
                <w:u w:val="none"/>
                <w:lang w:val="en-US"/>
              </w:rPr>
            </w:pP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Resumo (até 400 palavras)</w:t>
            </w:r>
          </w:p>
        </w:tc>
      </w:tr>
      <w:tr w:rsidR="00A70E5F" w14:paraId="341666CE" w14:textId="77777777" w:rsidTr="00A33694">
        <w:trPr>
          <w:trHeight w:val="654"/>
        </w:trPr>
        <w:tc>
          <w:tcPr>
            <w:tcW w:w="10140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2968C9E7" w14:textId="024EBD3A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</w:tbl>
    <w:p w14:paraId="432F0F34" w14:textId="77777777" w:rsidR="003B382A" w:rsidRPr="00E06DCA" w:rsidRDefault="003B382A" w:rsidP="00FA6D6B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212529"/>
          <w:sz w:val="22"/>
          <w:szCs w:val="22"/>
        </w:rPr>
      </w:pPr>
    </w:p>
    <w:sectPr w:rsidR="003B382A" w:rsidRPr="00E06DCA" w:rsidSect="000E26D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2A292" w14:textId="77777777" w:rsidR="009E75F6" w:rsidRDefault="009E75F6" w:rsidP="00631C35">
      <w:pPr>
        <w:spacing w:after="0" w:line="240" w:lineRule="auto"/>
      </w:pPr>
      <w:r>
        <w:separator/>
      </w:r>
    </w:p>
  </w:endnote>
  <w:endnote w:type="continuationSeparator" w:id="0">
    <w:p w14:paraId="3F15DC6A" w14:textId="77777777" w:rsidR="009E75F6" w:rsidRDefault="009E75F6" w:rsidP="00631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AE3D3" w14:textId="537DBEA4" w:rsidR="00631C35" w:rsidRPr="00631C35" w:rsidRDefault="00631C35">
    <w:pPr>
      <w:pStyle w:val="Rodap"/>
      <w:rPr>
        <w:sz w:val="14"/>
        <w:szCs w:val="14"/>
      </w:rPr>
    </w:pPr>
    <w:r w:rsidRPr="00631C35">
      <w:rPr>
        <w:sz w:val="14"/>
        <w:szCs w:val="14"/>
        <w:lang w:val="en-US"/>
      </w:rPr>
      <w:t>[</w:t>
    </w:r>
    <w:r w:rsidR="00A70E5F">
      <w:rPr>
        <w:sz w:val="14"/>
        <w:szCs w:val="14"/>
        <w:lang w:val="en-US"/>
      </w:rPr>
      <w:t>Junho</w:t>
    </w:r>
    <w:r w:rsidRPr="00631C35">
      <w:rPr>
        <w:sz w:val="14"/>
        <w:szCs w:val="14"/>
        <w:lang w:val="en-US"/>
      </w:rPr>
      <w:t>/2021]</w:t>
    </w:r>
  </w:p>
  <w:p w14:paraId="73AF1165" w14:textId="77777777" w:rsidR="00631C35" w:rsidRDefault="00631C3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78F20" w14:textId="77777777" w:rsidR="009E75F6" w:rsidRDefault="009E75F6" w:rsidP="00631C35">
      <w:pPr>
        <w:spacing w:after="0" w:line="240" w:lineRule="auto"/>
      </w:pPr>
      <w:r>
        <w:separator/>
      </w:r>
    </w:p>
  </w:footnote>
  <w:footnote w:type="continuationSeparator" w:id="0">
    <w:p w14:paraId="6456E625" w14:textId="77777777" w:rsidR="009E75F6" w:rsidRDefault="009E75F6" w:rsidP="00631C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0A2096"/>
    <w:multiLevelType w:val="hybridMultilevel"/>
    <w:tmpl w:val="BFBAD7B0"/>
    <w:lvl w:ilvl="0" w:tplc="DE82D7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E82D7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DE82D7CE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cumentProtection w:edit="forms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zIzNDAAsiwMzZV0lIJTi4sz8/NACoxqARczH+EsAAAA"/>
  </w:docVars>
  <w:rsids>
    <w:rsidRoot w:val="000E26D4"/>
    <w:rsid w:val="00071A41"/>
    <w:rsid w:val="000C1BED"/>
    <w:rsid w:val="000C2423"/>
    <w:rsid w:val="000D5AB8"/>
    <w:rsid w:val="000D6138"/>
    <w:rsid w:val="000E26D4"/>
    <w:rsid w:val="0011551F"/>
    <w:rsid w:val="0013276E"/>
    <w:rsid w:val="00146BA5"/>
    <w:rsid w:val="00147989"/>
    <w:rsid w:val="00163CA8"/>
    <w:rsid w:val="0018740E"/>
    <w:rsid w:val="00190449"/>
    <w:rsid w:val="001C2F47"/>
    <w:rsid w:val="001E029A"/>
    <w:rsid w:val="00254264"/>
    <w:rsid w:val="00257407"/>
    <w:rsid w:val="00281D48"/>
    <w:rsid w:val="002D56B8"/>
    <w:rsid w:val="0030371B"/>
    <w:rsid w:val="00313CF8"/>
    <w:rsid w:val="003257CC"/>
    <w:rsid w:val="003B382A"/>
    <w:rsid w:val="003B44BB"/>
    <w:rsid w:val="003D3F14"/>
    <w:rsid w:val="003F1255"/>
    <w:rsid w:val="004240FE"/>
    <w:rsid w:val="00443881"/>
    <w:rsid w:val="00466163"/>
    <w:rsid w:val="004B3892"/>
    <w:rsid w:val="004C3248"/>
    <w:rsid w:val="00532CF5"/>
    <w:rsid w:val="00547749"/>
    <w:rsid w:val="00555BFD"/>
    <w:rsid w:val="00631C35"/>
    <w:rsid w:val="00634998"/>
    <w:rsid w:val="006532A8"/>
    <w:rsid w:val="00681462"/>
    <w:rsid w:val="006A180B"/>
    <w:rsid w:val="006D72C9"/>
    <w:rsid w:val="006E6DFE"/>
    <w:rsid w:val="00703951"/>
    <w:rsid w:val="00713E37"/>
    <w:rsid w:val="0071501C"/>
    <w:rsid w:val="00743769"/>
    <w:rsid w:val="00772E3E"/>
    <w:rsid w:val="007D362E"/>
    <w:rsid w:val="008236CD"/>
    <w:rsid w:val="00825542"/>
    <w:rsid w:val="00840A63"/>
    <w:rsid w:val="00843D21"/>
    <w:rsid w:val="00860F65"/>
    <w:rsid w:val="008D5C9C"/>
    <w:rsid w:val="008F5D9D"/>
    <w:rsid w:val="0090398D"/>
    <w:rsid w:val="0092264D"/>
    <w:rsid w:val="00940707"/>
    <w:rsid w:val="009421ED"/>
    <w:rsid w:val="009739CB"/>
    <w:rsid w:val="009C19F1"/>
    <w:rsid w:val="009C5764"/>
    <w:rsid w:val="009E75F6"/>
    <w:rsid w:val="00A33694"/>
    <w:rsid w:val="00A51669"/>
    <w:rsid w:val="00A70E5F"/>
    <w:rsid w:val="00A8756D"/>
    <w:rsid w:val="00AA55B2"/>
    <w:rsid w:val="00B0110E"/>
    <w:rsid w:val="00B24255"/>
    <w:rsid w:val="00B54ED5"/>
    <w:rsid w:val="00B70B40"/>
    <w:rsid w:val="00B73355"/>
    <w:rsid w:val="00BE1001"/>
    <w:rsid w:val="00BE5AE1"/>
    <w:rsid w:val="00C011B2"/>
    <w:rsid w:val="00C311E1"/>
    <w:rsid w:val="00CB16AE"/>
    <w:rsid w:val="00D35F08"/>
    <w:rsid w:val="00D6029D"/>
    <w:rsid w:val="00D70E95"/>
    <w:rsid w:val="00DB50EB"/>
    <w:rsid w:val="00DD2BE7"/>
    <w:rsid w:val="00DE24EF"/>
    <w:rsid w:val="00E047B0"/>
    <w:rsid w:val="00E06DCA"/>
    <w:rsid w:val="00E17B0E"/>
    <w:rsid w:val="00E66C91"/>
    <w:rsid w:val="00E97DEE"/>
    <w:rsid w:val="00EF2327"/>
    <w:rsid w:val="00F076B8"/>
    <w:rsid w:val="00F75DF1"/>
    <w:rsid w:val="00FA6D6B"/>
    <w:rsid w:val="00FB0994"/>
    <w:rsid w:val="00FB174E"/>
    <w:rsid w:val="00FB6B1F"/>
    <w:rsid w:val="00FE0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9713D"/>
  <w15:chartTrackingRefBased/>
  <w15:docId w15:val="{DCE95846-91A2-49ED-BB1D-88BB1AE8B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E26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rte">
    <w:name w:val="Strong"/>
    <w:basedOn w:val="Fontepargpadro"/>
    <w:uiPriority w:val="22"/>
    <w:qFormat/>
    <w:rsid w:val="000E26D4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0E26D4"/>
    <w:rPr>
      <w:color w:val="0000FF"/>
      <w:u w:val="single"/>
    </w:rPr>
  </w:style>
  <w:style w:type="table" w:styleId="Tabelacomgrade">
    <w:name w:val="Table Grid"/>
    <w:basedOn w:val="Tabelanormal"/>
    <w:uiPriority w:val="39"/>
    <w:rsid w:val="000E26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link w:val="TtuloChar"/>
    <w:qFormat/>
    <w:rsid w:val="000E26D4"/>
    <w:pPr>
      <w:spacing w:after="0" w:line="240" w:lineRule="auto"/>
      <w:jc w:val="center"/>
    </w:pPr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character" w:customStyle="1" w:styleId="TtuloChar">
    <w:name w:val="Título Char"/>
    <w:basedOn w:val="Fontepargpadro"/>
    <w:link w:val="Ttulo"/>
    <w:rsid w:val="000E26D4"/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paragraph" w:styleId="PargrafodaLista">
    <w:name w:val="List Paragraph"/>
    <w:basedOn w:val="Normal"/>
    <w:uiPriority w:val="34"/>
    <w:qFormat/>
    <w:rsid w:val="00713E37"/>
    <w:pPr>
      <w:spacing w:after="0" w:line="240" w:lineRule="auto"/>
      <w:ind w:left="720"/>
      <w:contextualSpacing/>
    </w:pPr>
    <w:rPr>
      <w:rFonts w:ascii="Times New Roman" w:eastAsia="Batang" w:hAnsi="Times New Roman" w:cs="Times New Roman"/>
      <w:sz w:val="24"/>
      <w:szCs w:val="24"/>
      <w:lang w:val="pt-BR" w:eastAsia="ko-KR"/>
    </w:rPr>
  </w:style>
  <w:style w:type="character" w:styleId="Refdecomentrio">
    <w:name w:val="annotation reference"/>
    <w:basedOn w:val="Fontepargpadro"/>
    <w:uiPriority w:val="99"/>
    <w:semiHidden/>
    <w:unhideWhenUsed/>
    <w:rsid w:val="0046616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6616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6616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61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6163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31C35"/>
  </w:style>
  <w:style w:type="paragraph" w:styleId="Rodap">
    <w:name w:val="footer"/>
    <w:basedOn w:val="Normal"/>
    <w:link w:val="Rodap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31C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3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y</dc:creator>
  <cp:keywords/>
  <dc:description/>
  <cp:lastModifiedBy>Samanta Stuani</cp:lastModifiedBy>
  <cp:revision>6</cp:revision>
  <dcterms:created xsi:type="dcterms:W3CDTF">2023-05-11T17:25:00Z</dcterms:created>
  <dcterms:modified xsi:type="dcterms:W3CDTF">2026-05-12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683aa1f6f2a42bb5cf630c4877e21643157148e6307e3eee1a37055f3cc545</vt:lpwstr>
  </property>
</Properties>
</file>